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DA804" w14:textId="0EF23D4A" w:rsidR="00371E28" w:rsidRPr="00371E28" w:rsidRDefault="00371E28" w:rsidP="00371E28">
      <w:pPr>
        <w:jc w:val="center"/>
        <w:rPr>
          <w:b/>
          <w:sz w:val="28"/>
          <w:szCs w:val="28"/>
        </w:rPr>
      </w:pPr>
      <w:r w:rsidRPr="00371E28">
        <w:rPr>
          <w:b/>
          <w:sz w:val="28"/>
          <w:szCs w:val="28"/>
        </w:rPr>
        <w:t>LITTLE LEAGUE BASEBALL, INCORPORATED</w:t>
      </w:r>
    </w:p>
    <w:p w14:paraId="4193193D" w14:textId="53875D4B" w:rsidR="009041C7" w:rsidRDefault="00371E28" w:rsidP="00371E28">
      <w:pPr>
        <w:jc w:val="center"/>
      </w:pPr>
      <w:r>
        <w:rPr>
          <w:noProof/>
        </w:rPr>
        <w:drawing>
          <wp:inline distT="0" distB="0" distL="0" distR="0" wp14:anchorId="433C0D74" wp14:editId="2ABDEF05">
            <wp:extent cx="2076450" cy="1511300"/>
            <wp:effectExtent l="0" t="0" r="0" b="0"/>
            <wp:docPr id="2" name="Picture 2" descr="ATTENTION: Scarsdale Little League Board Members And Coach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TTENTION: Scarsdale Little League Board Members And Coache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2F538" w14:textId="5EA4574D" w:rsidR="00371E28" w:rsidRDefault="00371E28" w:rsidP="00371E28">
      <w:r>
        <w:t xml:space="preserve">                                             WILLIAMSPORT                                         PENNSYLVANIA</w:t>
      </w:r>
    </w:p>
    <w:p w14:paraId="70B944BB" w14:textId="199AB872" w:rsidR="00371E28" w:rsidRDefault="00371E28" w:rsidP="00371E28">
      <w:pPr>
        <w:rPr>
          <w:sz w:val="20"/>
          <w:szCs w:val="20"/>
        </w:rPr>
      </w:pPr>
      <w:r>
        <w:rPr>
          <w:sz w:val="20"/>
          <w:szCs w:val="20"/>
        </w:rPr>
        <w:t>Red Bluff Little League                                                                                                                                                  PO Box 284</w:t>
      </w:r>
    </w:p>
    <w:p w14:paraId="036A6E0C" w14:textId="77777777" w:rsidR="004B3D64" w:rsidRDefault="00371E28" w:rsidP="004B3D64">
      <w:pPr>
        <w:rPr>
          <w:sz w:val="20"/>
          <w:szCs w:val="20"/>
        </w:rPr>
      </w:pPr>
      <w:r>
        <w:rPr>
          <w:sz w:val="20"/>
          <w:szCs w:val="20"/>
        </w:rPr>
        <w:t>California District 1                                                                                                                                         Red Bluff, CA 96080</w:t>
      </w:r>
    </w:p>
    <w:p w14:paraId="67EC5D1D" w14:textId="77777777" w:rsidR="004B3D64" w:rsidRDefault="004B3D64" w:rsidP="004B3D64">
      <w:pPr>
        <w:rPr>
          <w:b/>
          <w:sz w:val="28"/>
          <w:szCs w:val="28"/>
        </w:rPr>
      </w:pPr>
    </w:p>
    <w:p w14:paraId="0B67A799" w14:textId="4E418497" w:rsidR="00371E28" w:rsidRDefault="00371E28" w:rsidP="004B3D6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d Bluff </w:t>
      </w:r>
      <w:r w:rsidR="00926F9D">
        <w:rPr>
          <w:b/>
          <w:sz w:val="28"/>
          <w:szCs w:val="28"/>
        </w:rPr>
        <w:t>Local Farm 1 Rules</w:t>
      </w:r>
    </w:p>
    <w:p w14:paraId="7D75E7EA" w14:textId="75A8649B" w:rsidR="00312403" w:rsidRDefault="00312403" w:rsidP="004B3D64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</w:t>
      </w:r>
    </w:p>
    <w:p w14:paraId="399928F0" w14:textId="77777777" w:rsidR="004B3D64" w:rsidRPr="004B3D64" w:rsidRDefault="004B3D64" w:rsidP="004B3D64">
      <w:pPr>
        <w:rPr>
          <w:b/>
          <w:sz w:val="20"/>
          <w:szCs w:val="20"/>
        </w:rPr>
      </w:pPr>
    </w:p>
    <w:p w14:paraId="24A2012E" w14:textId="77777777" w:rsidR="00926F9D" w:rsidRDefault="00926F9D" w:rsidP="00926F9D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ARM 1:</w:t>
      </w:r>
    </w:p>
    <w:p w14:paraId="7613F9C1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Games are 90 minutes or 6 innings (whichever comes first).</w:t>
      </w:r>
    </w:p>
    <w:p w14:paraId="77615C38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Outs count but no strikeouts.</w:t>
      </w:r>
    </w:p>
    <w:p w14:paraId="6D1BBAF7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3 outs made or batting through the lineup completes a half-inning.</w:t>
      </w:r>
    </w:p>
    <w:p w14:paraId="5BE081DA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Runners stop when the ball is controlled in the infield.</w:t>
      </w:r>
    </w:p>
    <w:p w14:paraId="4EE2663B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Bat entire roster and each player shall play half the game defensively.</w:t>
      </w:r>
    </w:p>
    <w:p w14:paraId="5E78BDB3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10 defensive players on the field (4 outfielders).</w:t>
      </w:r>
    </w:p>
    <w:p w14:paraId="591254D1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On defense, only rostered managers/coaches allowed on the field.</w:t>
      </w:r>
    </w:p>
    <w:p w14:paraId="2F4CB922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On offense, only rostered manager/coaches allowed as first and third base coaches.</w:t>
      </w:r>
    </w:p>
    <w:p w14:paraId="2D6713B6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No stealing. No running until the ball is put into play by a batted ball.</w:t>
      </w:r>
    </w:p>
    <w:p w14:paraId="666BF618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Coach pitches to their batting team and will also serve as the umpire.</w:t>
      </w:r>
    </w:p>
    <w:p w14:paraId="56CCF3C6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Each player gets five hittable pitches only.</w:t>
      </w:r>
    </w:p>
    <w:p w14:paraId="0FB0D2D7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>Safety balls will be used.</w:t>
      </w:r>
    </w:p>
    <w:p w14:paraId="0D9548C4" w14:textId="77777777" w:rsidR="00926F9D" w:rsidRDefault="00926F9D" w:rsidP="00926F9D">
      <w:pPr>
        <w:pStyle w:val="ListParagraph"/>
        <w:numPr>
          <w:ilvl w:val="0"/>
          <w:numId w:val="2"/>
        </w:numPr>
      </w:pPr>
      <w:r>
        <w:t xml:space="preserve">No player shall play a single position more than two innings in a game. </w:t>
      </w:r>
    </w:p>
    <w:p w14:paraId="19254CD2" w14:textId="0E51010B" w:rsidR="00926F9D" w:rsidRDefault="00926F9D" w:rsidP="00926F9D">
      <w:pPr>
        <w:spacing w:line="480" w:lineRule="auto"/>
      </w:pPr>
    </w:p>
    <w:p w14:paraId="414BAFEF" w14:textId="06BC7514" w:rsidR="00F10531" w:rsidRPr="00926F9D" w:rsidRDefault="00F10531" w:rsidP="00926F9D">
      <w:pPr>
        <w:spacing w:line="480" w:lineRule="auto"/>
        <w:rPr>
          <w:sz w:val="28"/>
          <w:szCs w:val="28"/>
        </w:rPr>
      </w:pPr>
    </w:p>
    <w:sectPr w:rsidR="00F10531" w:rsidRPr="00926F9D" w:rsidSect="004B3D64"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FA3C9" w14:textId="77777777" w:rsidR="009F5037" w:rsidRDefault="009F5037" w:rsidP="004B3D64">
      <w:pPr>
        <w:spacing w:after="0" w:line="240" w:lineRule="auto"/>
      </w:pPr>
      <w:r>
        <w:separator/>
      </w:r>
    </w:p>
  </w:endnote>
  <w:endnote w:type="continuationSeparator" w:id="0">
    <w:p w14:paraId="15259E77" w14:textId="77777777" w:rsidR="009F5037" w:rsidRDefault="009F5037" w:rsidP="004B3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B016C" w14:textId="77777777" w:rsidR="004B3D64" w:rsidRPr="004B3D64" w:rsidRDefault="004B3D64" w:rsidP="004B3D64">
    <w:pPr>
      <w:pStyle w:val="Footer"/>
      <w:jc w:val="center"/>
      <w:rPr>
        <w:b/>
        <w:sz w:val="24"/>
        <w:szCs w:val="24"/>
      </w:rPr>
    </w:pPr>
    <w:r>
      <w:rPr>
        <w:b/>
        <w:sz w:val="24"/>
        <w:szCs w:val="24"/>
      </w:rPr>
      <w:t>-OVER-</w:t>
    </w:r>
  </w:p>
  <w:p w14:paraId="46ED7901" w14:textId="77777777" w:rsidR="004B3D64" w:rsidRDefault="004B3D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CF47F" w14:textId="77777777" w:rsidR="009F5037" w:rsidRDefault="009F5037" w:rsidP="004B3D64">
      <w:pPr>
        <w:spacing w:after="0" w:line="240" w:lineRule="auto"/>
      </w:pPr>
      <w:r>
        <w:separator/>
      </w:r>
    </w:p>
  </w:footnote>
  <w:footnote w:type="continuationSeparator" w:id="0">
    <w:p w14:paraId="4AE90754" w14:textId="77777777" w:rsidR="009F5037" w:rsidRDefault="009F5037" w:rsidP="004B3D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A7E5F"/>
    <w:multiLevelType w:val="hybridMultilevel"/>
    <w:tmpl w:val="0F7A29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1654F"/>
    <w:multiLevelType w:val="hybridMultilevel"/>
    <w:tmpl w:val="B52CE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0MDMxNrEwNLU0MjFW0lEKTi0uzszPAykwrAUAOzm0KywAAAA="/>
  </w:docVars>
  <w:rsids>
    <w:rsidRoot w:val="00371E28"/>
    <w:rsid w:val="002D1866"/>
    <w:rsid w:val="002D75AE"/>
    <w:rsid w:val="00312403"/>
    <w:rsid w:val="00371E28"/>
    <w:rsid w:val="004B3D64"/>
    <w:rsid w:val="008A7BDE"/>
    <w:rsid w:val="009041C7"/>
    <w:rsid w:val="00926F9D"/>
    <w:rsid w:val="009F5037"/>
    <w:rsid w:val="00AD477D"/>
    <w:rsid w:val="00F1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897044"/>
  <w15:chartTrackingRefBased/>
  <w15:docId w15:val="{60F746AF-CF48-466E-9084-2FC0FBD16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5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3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D64"/>
  </w:style>
  <w:style w:type="paragraph" w:styleId="Footer">
    <w:name w:val="footer"/>
    <w:basedOn w:val="Normal"/>
    <w:link w:val="FooterChar"/>
    <w:uiPriority w:val="99"/>
    <w:unhideWhenUsed/>
    <w:rsid w:val="004B3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ewport</dc:creator>
  <cp:keywords/>
  <dc:description/>
  <cp:lastModifiedBy>Thomas Hyatt</cp:lastModifiedBy>
  <cp:revision>2</cp:revision>
  <dcterms:created xsi:type="dcterms:W3CDTF">2022-01-21T20:38:00Z</dcterms:created>
  <dcterms:modified xsi:type="dcterms:W3CDTF">2022-01-21T20:38:00Z</dcterms:modified>
</cp:coreProperties>
</file>